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5F1E7" w14:textId="77777777" w:rsidR="00714535" w:rsidRPr="00714535" w:rsidRDefault="00714535" w:rsidP="00714535">
      <w:pPr>
        <w:pBdr>
          <w:top w:val="nil"/>
          <w:left w:val="nil"/>
          <w:bottom w:val="nil"/>
          <w:right w:val="nil"/>
          <w:between w:val="nil"/>
        </w:pBdr>
        <w:spacing w:after="240"/>
        <w:rPr>
          <w:b/>
          <w:sz w:val="28"/>
          <w:szCs w:val="28"/>
        </w:rPr>
      </w:pPr>
      <w:r w:rsidRPr="00714535">
        <w:rPr>
          <w:b/>
          <w:sz w:val="28"/>
          <w:szCs w:val="28"/>
        </w:rPr>
        <w:t xml:space="preserve">Formation of large karstic cave systems in carbonate rocks by cooling hydrothermal fluids </w:t>
      </w:r>
    </w:p>
    <w:p w14:paraId="3ECE10F8" w14:textId="77777777" w:rsidR="00714535" w:rsidRPr="00590903" w:rsidRDefault="00714535" w:rsidP="00714535">
      <w:pPr>
        <w:spacing w:after="240" w:line="276" w:lineRule="auto"/>
        <w:rPr>
          <w:sz w:val="24"/>
          <w:szCs w:val="24"/>
          <w:vertAlign w:val="superscript"/>
        </w:rPr>
      </w:pPr>
      <w:bookmarkStart w:id="0" w:name="_heading=h.gjdgxs" w:colFirst="0" w:colLast="0"/>
      <w:bookmarkEnd w:id="0"/>
      <w:r w:rsidRPr="00590903">
        <w:rPr>
          <w:sz w:val="24"/>
          <w:szCs w:val="24"/>
        </w:rPr>
        <w:t>Roi Roded,</w:t>
      </w:r>
      <w:r w:rsidRPr="00590903">
        <w:rPr>
          <w:sz w:val="24"/>
          <w:szCs w:val="24"/>
          <w:vertAlign w:val="superscript"/>
        </w:rPr>
        <w:t>1,2</w:t>
      </w:r>
      <w:r w:rsidRPr="00590903">
        <w:rPr>
          <w:sz w:val="24"/>
          <w:szCs w:val="24"/>
        </w:rPr>
        <w:t>* Einat Aharonov,</w:t>
      </w:r>
      <w:r w:rsidRPr="00590903">
        <w:rPr>
          <w:sz w:val="24"/>
          <w:szCs w:val="24"/>
          <w:vertAlign w:val="superscript"/>
        </w:rPr>
        <w:t>3,1</w:t>
      </w:r>
      <w:r w:rsidRPr="00590903">
        <w:rPr>
          <w:sz w:val="24"/>
          <w:szCs w:val="24"/>
        </w:rPr>
        <w:t>* Amos Frumkin,</w:t>
      </w:r>
      <w:r w:rsidRPr="00590903">
        <w:rPr>
          <w:sz w:val="24"/>
          <w:szCs w:val="24"/>
          <w:vertAlign w:val="superscript"/>
        </w:rPr>
        <w:t>1</w:t>
      </w:r>
      <w:r w:rsidRPr="00590903">
        <w:rPr>
          <w:sz w:val="24"/>
          <w:szCs w:val="24"/>
        </w:rPr>
        <w:t xml:space="preserve"> Nurit Weber,</w:t>
      </w:r>
      <w:r w:rsidRPr="00590903">
        <w:rPr>
          <w:sz w:val="24"/>
          <w:szCs w:val="24"/>
          <w:vertAlign w:val="superscript"/>
        </w:rPr>
        <w:t>5</w:t>
      </w:r>
      <w:r w:rsidRPr="00590903">
        <w:rPr>
          <w:sz w:val="24"/>
          <w:szCs w:val="24"/>
        </w:rPr>
        <w:t xml:space="preserve"> Boaz Lazar,</w:t>
      </w:r>
      <w:proofErr w:type="gramStart"/>
      <w:r w:rsidRPr="00590903">
        <w:rPr>
          <w:sz w:val="24"/>
          <w:szCs w:val="24"/>
          <w:vertAlign w:val="superscript"/>
        </w:rPr>
        <w:t>1</w:t>
      </w:r>
      <w:proofErr w:type="gramEnd"/>
      <w:r w:rsidRPr="00590903">
        <w:rPr>
          <w:sz w:val="24"/>
          <w:szCs w:val="24"/>
        </w:rPr>
        <w:t xml:space="preserve"> and Piotr Szymczak</w:t>
      </w:r>
      <w:r w:rsidRPr="00590903">
        <w:rPr>
          <w:sz w:val="24"/>
          <w:szCs w:val="24"/>
          <w:vertAlign w:val="superscript"/>
        </w:rPr>
        <w:t>6</w:t>
      </w:r>
    </w:p>
    <w:p w14:paraId="026DE313" w14:textId="77777777" w:rsidR="00714535" w:rsidRPr="00590903" w:rsidRDefault="00714535" w:rsidP="00714535">
      <w:pPr>
        <w:spacing w:after="0" w:line="276" w:lineRule="auto"/>
      </w:pPr>
      <w:r w:rsidRPr="00590903">
        <w:rPr>
          <w:vertAlign w:val="superscript"/>
        </w:rPr>
        <w:t>1</w:t>
      </w:r>
      <w:r w:rsidRPr="00590903">
        <w:t>Institute of Earth Sciences, The Hebrew University, Jerusalem, Israel</w:t>
      </w:r>
    </w:p>
    <w:p w14:paraId="4CACEF5F" w14:textId="77777777" w:rsidR="00714535" w:rsidRPr="00590903" w:rsidRDefault="00714535" w:rsidP="00714535">
      <w:pPr>
        <w:spacing w:after="0" w:line="276" w:lineRule="auto"/>
      </w:pPr>
      <w:r w:rsidRPr="00590903">
        <w:rPr>
          <w:vertAlign w:val="superscript"/>
        </w:rPr>
        <w:t>2</w:t>
      </w:r>
      <w:r w:rsidRPr="00590903">
        <w:t>Civil and Environmental Engineering, Duke University, Durham, NC, USA</w:t>
      </w:r>
    </w:p>
    <w:p w14:paraId="2167F472" w14:textId="77777777" w:rsidR="00714535" w:rsidRPr="00590903" w:rsidRDefault="00714535" w:rsidP="00714535">
      <w:pPr>
        <w:spacing w:after="0" w:line="276" w:lineRule="auto"/>
      </w:pPr>
      <w:r w:rsidRPr="00590903">
        <w:rPr>
          <w:vertAlign w:val="superscript"/>
        </w:rPr>
        <w:t>3</w:t>
      </w:r>
      <w:r w:rsidRPr="00590903">
        <w:t>The Njord Centre, Departments of Geosciences and Physics, University of Oslo, Oslo, Norway</w:t>
      </w:r>
    </w:p>
    <w:p w14:paraId="2C19773B" w14:textId="77777777" w:rsidR="00714535" w:rsidRPr="00590903" w:rsidRDefault="00714535" w:rsidP="00714535">
      <w:pPr>
        <w:spacing w:after="0" w:line="276" w:lineRule="auto"/>
      </w:pPr>
      <w:r w:rsidRPr="00590903">
        <w:rPr>
          <w:vertAlign w:val="superscript"/>
        </w:rPr>
        <w:t>5</w:t>
      </w:r>
      <w:r w:rsidRPr="00590903">
        <w:t>Department of Earth and Planetary Sciences, The Weizmann Institute of Science, Rehovot, Israel</w:t>
      </w:r>
    </w:p>
    <w:p w14:paraId="67FFE6A7" w14:textId="77777777" w:rsidR="00714535" w:rsidRPr="00590903" w:rsidRDefault="00714535" w:rsidP="00714535">
      <w:pPr>
        <w:spacing w:after="0" w:line="276" w:lineRule="auto"/>
      </w:pPr>
      <w:r w:rsidRPr="00590903">
        <w:rPr>
          <w:vertAlign w:val="superscript"/>
        </w:rPr>
        <w:t>6</w:t>
      </w:r>
      <w:r w:rsidRPr="00590903">
        <w:t>Institute of Theoretical Physics, Faculty of Physics, University of Warsaw, Warsaw, Poland</w:t>
      </w:r>
    </w:p>
    <w:p w14:paraId="5F4074CD" w14:textId="77777777" w:rsidR="00714535" w:rsidRPr="00590903" w:rsidRDefault="00714535" w:rsidP="00714535">
      <w:pPr>
        <w:spacing w:after="240"/>
      </w:pPr>
      <w:bookmarkStart w:id="1" w:name="_heading=h.30j0zll" w:colFirst="0" w:colLast="0"/>
      <w:bookmarkEnd w:id="1"/>
      <w:r w:rsidRPr="00590903">
        <w:rPr>
          <w:b/>
        </w:rPr>
        <w:t>Corresponding authors:</w:t>
      </w:r>
      <w:r w:rsidRPr="00590903">
        <w:t xml:space="preserve"> R.R. (</w:t>
      </w:r>
      <w:hyperlink r:id="rId4">
        <w:r w:rsidRPr="00590903">
          <w:rPr>
            <w:color w:val="0000FF"/>
            <w:u w:val="single"/>
          </w:rPr>
          <w:t>roi.roded@mail.huji.ac.il</w:t>
        </w:r>
      </w:hyperlink>
      <w:r w:rsidRPr="00590903">
        <w:t>), E.A. (</w:t>
      </w:r>
      <w:hyperlink r:id="rId5">
        <w:r w:rsidRPr="00590903">
          <w:rPr>
            <w:color w:val="0000FF"/>
            <w:u w:val="single"/>
          </w:rPr>
          <w:t>einatah@mail.huji.ac.il</w:t>
        </w:r>
      </w:hyperlink>
      <w:r w:rsidRPr="00590903">
        <w:t>)</w:t>
      </w:r>
    </w:p>
    <w:p w14:paraId="4664A653" w14:textId="769F3482" w:rsidR="000570DD" w:rsidRP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kern w:val="0"/>
          <w:sz w:val="24"/>
          <w:szCs w:val="24"/>
        </w:rPr>
      </w:pPr>
      <w:r w:rsidRPr="000570DD">
        <w:rPr>
          <w:rFonts w:cstheme="minorHAnsi"/>
          <w:b/>
          <w:bCs/>
          <w:kern w:val="0"/>
          <w:sz w:val="24"/>
          <w:szCs w:val="24"/>
        </w:rPr>
        <w:t xml:space="preserve">Example for </w:t>
      </w:r>
      <w:proofErr w:type="spellStart"/>
      <w:r w:rsidRPr="000570DD">
        <w:rPr>
          <w:rFonts w:cstheme="minorHAnsi"/>
          <w:b/>
          <w:bCs/>
          <w:kern w:val="0"/>
          <w:sz w:val="24"/>
          <w:szCs w:val="24"/>
        </w:rPr>
        <w:t>PhreeqC</w:t>
      </w:r>
      <w:proofErr w:type="spellEnd"/>
      <w:r w:rsidRPr="000570DD">
        <w:rPr>
          <w:rFonts w:cstheme="minorHAnsi"/>
          <w:b/>
          <w:bCs/>
          <w:kern w:val="0"/>
          <w:sz w:val="24"/>
          <w:szCs w:val="24"/>
        </w:rPr>
        <w:t xml:space="preserve"> script for groundwater from Tel shoket6 borehole, carbonate aquifer at temperature of 20⁰C </w:t>
      </w:r>
    </w:p>
    <w:p w14:paraId="1F9F160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3AF4DC3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524FACCC" w14:textId="351D2A84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DATABASE C:\Program Files (x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86)\USGS\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Phreeqc</w:t>
      </w:r>
      <w:proofErr w:type="spellEnd"/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 Interactive 3.7.0-15749\database\llnl.dat</w:t>
      </w:r>
    </w:p>
    <w:p w14:paraId="55A4FF7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OLUTION_MASTER_SPECIES</w:t>
      </w:r>
    </w:p>
    <w:p w14:paraId="35E9BE5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Al            Al+3             0     Al              26.9815</w:t>
      </w:r>
    </w:p>
    <w:p w14:paraId="6337F35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Si            SiO2             0     SiO2            28.0855</w:t>
      </w:r>
    </w:p>
    <w:p w14:paraId="747EFB0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46709AF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OLUTION_SPECIES</w:t>
      </w:r>
    </w:p>
    <w:p w14:paraId="68F535A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Al+3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=  Al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+3 </w:t>
      </w:r>
    </w:p>
    <w:p w14:paraId="2218AF5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>9.0000</w:t>
      </w:r>
      <w:r>
        <w:rPr>
          <w:rFonts w:ascii="Courier New" w:hAnsi="Courier New" w:cs="Courier New"/>
          <w:kern w:val="0"/>
          <w:sz w:val="20"/>
          <w:szCs w:val="20"/>
        </w:rPr>
        <w:tab/>
      </w:r>
    </w:p>
    <w:p w14:paraId="280BB51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0</w:t>
      </w:r>
    </w:p>
    <w:p w14:paraId="642ED8F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delta_H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>0</w:t>
      </w:r>
      <w:r>
        <w:rPr>
          <w:rFonts w:ascii="Courier New" w:hAnsi="Courier New" w:cs="Courier New"/>
          <w:kern w:val="0"/>
          <w:sz w:val="20"/>
          <w:szCs w:val="20"/>
        </w:rPr>
        <w:tab/>
        <w:t>kJ/mol</w:t>
      </w:r>
      <w:r>
        <w:rPr>
          <w:rFonts w:ascii="Courier New" w:hAnsi="Courier New" w:cs="Courier New"/>
          <w:kern w:val="0"/>
          <w:sz w:val="20"/>
          <w:szCs w:val="20"/>
        </w:rPr>
        <w:tab/>
        <w:t># Calculated enthalpy of reaction</w:t>
      </w:r>
      <w:r>
        <w:rPr>
          <w:rFonts w:ascii="Courier New" w:hAnsi="Courier New" w:cs="Courier New"/>
          <w:kern w:val="0"/>
          <w:sz w:val="20"/>
          <w:szCs w:val="20"/>
        </w:rPr>
        <w:tab/>
        <w:t>Al+3</w:t>
      </w:r>
    </w:p>
    <w:p w14:paraId="744682F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SiO2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=  SiO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2 </w:t>
      </w:r>
    </w:p>
    <w:p w14:paraId="501B855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>3.0000</w:t>
      </w:r>
      <w:r>
        <w:rPr>
          <w:rFonts w:ascii="Courier New" w:hAnsi="Courier New" w:cs="Courier New"/>
          <w:kern w:val="0"/>
          <w:sz w:val="20"/>
          <w:szCs w:val="20"/>
        </w:rPr>
        <w:tab/>
      </w:r>
    </w:p>
    <w:p w14:paraId="4AD7304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0</w:t>
      </w:r>
    </w:p>
    <w:p w14:paraId="3C62D25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delta_H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>0</w:t>
      </w:r>
      <w:r>
        <w:rPr>
          <w:rFonts w:ascii="Courier New" w:hAnsi="Courier New" w:cs="Courier New"/>
          <w:kern w:val="0"/>
          <w:sz w:val="20"/>
          <w:szCs w:val="20"/>
        </w:rPr>
        <w:tab/>
        <w:t>kJ/mol</w:t>
      </w:r>
      <w:r>
        <w:rPr>
          <w:rFonts w:ascii="Courier New" w:hAnsi="Courier New" w:cs="Courier New"/>
          <w:kern w:val="0"/>
          <w:sz w:val="20"/>
          <w:szCs w:val="20"/>
        </w:rPr>
        <w:tab/>
        <w:t># Calculated enthalpy of reaction</w:t>
      </w:r>
      <w:r>
        <w:rPr>
          <w:rFonts w:ascii="Courier New" w:hAnsi="Courier New" w:cs="Courier New"/>
          <w:kern w:val="0"/>
          <w:sz w:val="20"/>
          <w:szCs w:val="20"/>
        </w:rPr>
        <w:tab/>
        <w:t>SiO2</w:t>
      </w:r>
    </w:p>
    <w:p w14:paraId="362BBA8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#</w:t>
      </w:r>
      <w:r>
        <w:rPr>
          <w:rFonts w:ascii="Courier New" w:hAnsi="Courier New" w:cs="Courier New"/>
          <w:kern w:val="0"/>
          <w:sz w:val="20"/>
          <w:szCs w:val="20"/>
        </w:rPr>
        <w:tab/>
        <w:t>Enthalpy of formation:</w:t>
      </w:r>
      <w:r>
        <w:rPr>
          <w:rFonts w:ascii="Courier New" w:hAnsi="Courier New" w:cs="Courier New"/>
          <w:kern w:val="0"/>
          <w:sz w:val="20"/>
          <w:szCs w:val="20"/>
        </w:rPr>
        <w:tab/>
        <w:t>-209.775 kcal/mol</w:t>
      </w:r>
    </w:p>
    <w:p w14:paraId="469EC67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4H2O + Al+3 =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Al(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OH)4- + 4 H+</w:t>
      </w:r>
    </w:p>
    <w:p w14:paraId="5430E11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 xml:space="preserve">4.0    </w:t>
      </w:r>
    </w:p>
    <w:p w14:paraId="723897C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-22.851</w:t>
      </w:r>
    </w:p>
    <w:p w14:paraId="0023BEB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analytic   6.761926e+02 2.074159e-01</w:t>
      </w:r>
      <w:r>
        <w:rPr>
          <w:rFonts w:ascii="Courier New" w:hAnsi="Courier New" w:cs="Courier New"/>
          <w:kern w:val="0"/>
          <w:sz w:val="20"/>
          <w:szCs w:val="20"/>
        </w:rPr>
        <w:tab/>
        <w:t xml:space="preserve"> -3.498514e+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04  -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2.620590e+02  9.728766e+05</w:t>
      </w:r>
      <w:r>
        <w:rPr>
          <w:rFonts w:ascii="Courier New" w:hAnsi="Courier New" w:cs="Courier New"/>
          <w:kern w:val="0"/>
          <w:sz w:val="20"/>
          <w:szCs w:val="20"/>
        </w:rPr>
        <w:tab/>
        <w:t>-6.794820e-05</w:t>
      </w:r>
    </w:p>
    <w:p w14:paraId="7658D52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Vm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8.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4938  12.9576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 0.6570 -3.3147 1.0403 #TS01</w:t>
      </w:r>
    </w:p>
    <w:p w14:paraId="48F58B5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0EEE5DF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H2O + Al+3 =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Al(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OH)+2 + H+</w:t>
      </w:r>
    </w:p>
    <w:p w14:paraId="6998C29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 xml:space="preserve">4.5    </w:t>
      </w:r>
    </w:p>
    <w:p w14:paraId="246F367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-4.964</w:t>
      </w:r>
    </w:p>
    <w:p w14:paraId="5988370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analytic     4.876919e+02 1.174365e-01 -2.522243e+04 -1.831424e+02 1.126238e+06 -2.890362e-05</w:t>
      </w:r>
    </w:p>
    <w:p w14:paraId="59B33D2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Vm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-0.4532 -8.8878 9.2434 -2.4116 1.5897 #TS01</w:t>
      </w:r>
    </w:p>
    <w:p w14:paraId="4C3D59C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68A92C7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3H2O + Al+3 =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Al(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OH)3 + 3 H+</w:t>
      </w:r>
    </w:p>
    <w:p w14:paraId="3D1C760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 xml:space="preserve">3.0    </w:t>
      </w:r>
    </w:p>
    <w:p w14:paraId="07E9A4D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-17.044</w:t>
      </w:r>
    </w:p>
    <w:p w14:paraId="2966B1D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analytic     1.698129e+03</w:t>
      </w:r>
      <w:r>
        <w:rPr>
          <w:rFonts w:ascii="Courier New" w:hAnsi="Courier New" w:cs="Courier New"/>
          <w:kern w:val="0"/>
          <w:sz w:val="20"/>
          <w:szCs w:val="20"/>
        </w:rPr>
        <w:tab/>
        <w:t>4.425076e-01 -8.348751e+04</w:t>
      </w:r>
      <w:r>
        <w:rPr>
          <w:rFonts w:ascii="Courier New" w:hAnsi="Courier New" w:cs="Courier New"/>
          <w:kern w:val="0"/>
          <w:sz w:val="20"/>
          <w:szCs w:val="20"/>
        </w:rPr>
        <w:tab/>
        <w:t xml:space="preserve"> -6.455354e+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02  3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.670657e+06 -1.242598e-04</w:t>
      </w:r>
    </w:p>
    <w:p w14:paraId="63C0583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lastRenderedPageBreak/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Vm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5.4624 5.5560 3.5662 -3.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0087  0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 #TS01</w:t>
      </w:r>
    </w:p>
    <w:p w14:paraId="6506410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3BF88E3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2H2O + Al+3 =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Al(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OH)2+ + 2 H+</w:t>
      </w:r>
    </w:p>
    <w:p w14:paraId="4974BF6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>4.0</w:t>
      </w:r>
    </w:p>
    <w:p w14:paraId="1EE0A49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 xml:space="preserve">-10.921 </w:t>
      </w:r>
    </w:p>
    <w:p w14:paraId="2B16451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analytic     1.378643e+03 3.661170e-01 -6.661347e+04 -5.249904e+02 2.937298e+06 -1.044802e-04 # TS01</w:t>
      </w:r>
    </w:p>
    <w:p w14:paraId="1064505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Vm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           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2.4944  -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1.6909 6.4146 -2.7091 0.5324   # TS01</w:t>
      </w:r>
    </w:p>
    <w:p w14:paraId="736B68D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7AA2836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Al+3 + SiO2 + 2 H2O = AlH3SiO4+2 + H+</w:t>
      </w:r>
    </w:p>
    <w:p w14:paraId="4799062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>4.5</w:t>
      </w:r>
    </w:p>
    <w:p w14:paraId="548CDA8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-2.613</w:t>
      </w:r>
    </w:p>
    <w:p w14:paraId="3AA781B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analytic     2.028449e+03</w:t>
      </w:r>
      <w:r>
        <w:rPr>
          <w:rFonts w:ascii="Courier New" w:hAnsi="Courier New" w:cs="Courier New"/>
          <w:kern w:val="0"/>
          <w:sz w:val="20"/>
          <w:szCs w:val="20"/>
        </w:rPr>
        <w:tab/>
        <w:t>5.556364e-01 -9.187336e+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04  -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7.763264e+02 4.216938e+06 -1.677843e-04</w:t>
      </w:r>
    </w:p>
    <w:p w14:paraId="4729520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         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Vm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 xml:space="preserve"> 0.16 -7.23 8.61 -2.4800 0.88000 # TS01</w:t>
      </w:r>
    </w:p>
    <w:p w14:paraId="173CC7F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11D0E88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4H2O + Na+ + Al+3 =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NaAl(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OH)4 + 4 H+</w:t>
      </w:r>
    </w:p>
    <w:p w14:paraId="1675AF6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>3.0</w:t>
      </w:r>
    </w:p>
    <w:p w14:paraId="3BD5ED6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 xml:space="preserve">-22.9 </w:t>
      </w:r>
    </w:p>
    <w:p w14:paraId="1900BDF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analytic     -1.711218e+02</w:t>
      </w:r>
      <w:r>
        <w:rPr>
          <w:rFonts w:ascii="Courier New" w:hAnsi="Courier New" w:cs="Courier New"/>
          <w:kern w:val="0"/>
          <w:sz w:val="20"/>
          <w:szCs w:val="20"/>
        </w:rPr>
        <w:tab/>
        <w:t>-9.243056e-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02  -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3.384201e+03 7.554937e+01 -3.703544e+05 4.899537e-05</w:t>
      </w:r>
    </w:p>
    <w:p w14:paraId="4C838B4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Vm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>9.1267 14.3411 0.1121 -3.3719 0 # TS01</w:t>
      </w:r>
    </w:p>
    <w:p w14:paraId="6D82527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3BA2AA3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iO2 + H2O = HSiO3- + H+</w:t>
      </w:r>
    </w:p>
    <w:p w14:paraId="6A69247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 xml:space="preserve">4.0    </w:t>
      </w:r>
    </w:p>
    <w:p w14:paraId="5EA81E2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-9.842</w:t>
      </w:r>
    </w:p>
    <w:p w14:paraId="729997D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analytic</w:t>
      </w:r>
      <w:r>
        <w:rPr>
          <w:rFonts w:ascii="Courier New" w:hAnsi="Courier New" w:cs="Courier New"/>
          <w:kern w:val="0"/>
          <w:sz w:val="20"/>
          <w:szCs w:val="20"/>
        </w:rPr>
        <w:tab/>
        <w:t>5.434886e+03</w:t>
      </w:r>
      <w:r>
        <w:rPr>
          <w:rFonts w:ascii="Courier New" w:hAnsi="Courier New" w:cs="Courier New"/>
          <w:kern w:val="0"/>
          <w:sz w:val="20"/>
          <w:szCs w:val="20"/>
        </w:rPr>
        <w:tab/>
        <w:t>1.537747e+00    -2.417723e+05   -2.094080e+03</w:t>
      </w:r>
      <w:r>
        <w:rPr>
          <w:rFonts w:ascii="Courier New" w:hAnsi="Courier New" w:cs="Courier New"/>
          <w:kern w:val="0"/>
          <w:sz w:val="20"/>
          <w:szCs w:val="20"/>
        </w:rPr>
        <w:tab/>
        <w:t xml:space="preserve"> 1.190645e+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07  -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4.999253e-04</w:t>
      </w:r>
    </w:p>
    <w:p w14:paraId="096396A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Vm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2.9735 -0.5158 5.9467 -2.7575 1.5511</w:t>
      </w:r>
    </w:p>
    <w:p w14:paraId="4C978CA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6CFC233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iO2 + Na+ + H2O = NaHSiO3 + H+</w:t>
      </w:r>
    </w:p>
    <w:p w14:paraId="1FE0879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 xml:space="preserve">3.0    </w:t>
      </w:r>
    </w:p>
    <w:p w14:paraId="03BEA11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 xml:space="preserve">-8.011 </w:t>
      </w:r>
    </w:p>
    <w:p w14:paraId="4337E00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analytic</w:t>
      </w:r>
      <w:r>
        <w:rPr>
          <w:rFonts w:ascii="Courier New" w:hAnsi="Courier New" w:cs="Courier New"/>
          <w:kern w:val="0"/>
          <w:sz w:val="20"/>
          <w:szCs w:val="20"/>
        </w:rPr>
        <w:tab/>
        <w:t>6.170122e+03 1.686468e+00</w:t>
      </w:r>
      <w:r>
        <w:rPr>
          <w:rFonts w:ascii="Courier New" w:hAnsi="Courier New" w:cs="Courier New"/>
          <w:kern w:val="0"/>
          <w:sz w:val="20"/>
          <w:szCs w:val="20"/>
        </w:rPr>
        <w:tab/>
        <w:t xml:space="preserve"> -2.788451e+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05  -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2.367426e+03  1.412272e+07 -5.219411e-04  </w:t>
      </w:r>
    </w:p>
    <w:p w14:paraId="5199539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ab/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Vm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3.4928 0.75 5.4483 -2.8100 -0.038</w:t>
      </w:r>
    </w:p>
    <w:p w14:paraId="0229924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0FDDFC1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SiO2 + Mg+2 + H2O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=  Mg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(HSiO3)+  + H+                 </w:t>
      </w:r>
    </w:p>
    <w:p w14:paraId="521C1A8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 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 xml:space="preserve">4.0   </w:t>
      </w:r>
    </w:p>
    <w:p w14:paraId="1B33862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 xml:space="preserve">-8.582 </w:t>
      </w:r>
    </w:p>
    <w:p w14:paraId="22AEC52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 -analytic    6.991775e+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03  1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.925345e+00  -3.158859e+05  -2.683919e+03</w:t>
      </w:r>
      <w:r>
        <w:rPr>
          <w:rFonts w:ascii="Courier New" w:hAnsi="Courier New" w:cs="Courier New"/>
          <w:kern w:val="0"/>
          <w:sz w:val="20"/>
          <w:szCs w:val="20"/>
        </w:rPr>
        <w:tab/>
        <w:t xml:space="preserve"> 1.595435e+07 -5.970318e-04</w:t>
      </w:r>
    </w:p>
    <w:p w14:paraId="25CE8FC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 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Vm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 xml:space="preserve">0.6289 -6.2428 8.1967 -2.5209 0.9177   </w:t>
      </w:r>
    </w:p>
    <w:p w14:paraId="006FD0D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5CAB9D5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SiO2 + Ca+2 + H2O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=  Ca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(HSiO3)+  + H+                 </w:t>
      </w:r>
    </w:p>
    <w:p w14:paraId="3EC13A7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 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lnl_gamma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  <w:t xml:space="preserve">4.0   </w:t>
      </w:r>
    </w:p>
    <w:p w14:paraId="15ED2E0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-8.832</w:t>
      </w:r>
    </w:p>
    <w:p w14:paraId="470B252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 -analytic    -8.283895E+02    -3.440430E-01     2.115267E+04     3.404640E+02    -2.962864E+05     1.357884E-04 </w:t>
      </w:r>
    </w:p>
    <w:p w14:paraId="119DDB0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  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Vm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1.0647 -5.1787 7.7785 -2.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5649  0.5831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   </w:t>
      </w:r>
    </w:p>
    <w:p w14:paraId="6FE897C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</w:p>
    <w:p w14:paraId="491366E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PHASES</w:t>
      </w:r>
    </w:p>
    <w:p w14:paraId="085FECB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proofErr w:type="spellStart"/>
      <w:r>
        <w:rPr>
          <w:rFonts w:ascii="Courier New" w:hAnsi="Courier New" w:cs="Courier New"/>
          <w:kern w:val="0"/>
          <w:sz w:val="20"/>
          <w:szCs w:val="20"/>
        </w:rPr>
        <w:t>Illite</w:t>
      </w:r>
      <w:proofErr w:type="spellEnd"/>
    </w:p>
    <w:p w14:paraId="6308C37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K.85Fe.25Al2.35Si3.4O10(OH)2 + 8.4000 H+ = 0.8500 K+ + 2.3500 Al+3 + 5.2000 H2O + 3.4000 SiO2    + 0.2500 Fe+2</w:t>
      </w:r>
    </w:p>
    <w:p w14:paraId="623F21F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 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log_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          9.68</w:t>
      </w:r>
    </w:p>
    <w:p w14:paraId="2B06DEF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lastRenderedPageBreak/>
        <w:t xml:space="preserve">     -analytic     5.1079e2     1.2823e-1    -8.3236e3    -2.0525e2     0.0000E+00    -3.9850e-5</w:t>
      </w:r>
    </w:p>
    <w:p w14:paraId="41A57D1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 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Vm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140.67</w:t>
      </w:r>
    </w:p>
    <w:p w14:paraId="04BC5B0F" w14:textId="284E5704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#############################################################################</w:t>
      </w:r>
    </w:p>
    <w:p w14:paraId="48FE0C6A" w14:textId="6549C70E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Step 1: Get initial solution composition by </w:t>
      </w:r>
      <w:r w:rsidRPr="000570DD">
        <w:rPr>
          <w:rFonts w:ascii="Courier New" w:hAnsi="Courier New" w:cs="Courier New"/>
          <w:kern w:val="0"/>
          <w:sz w:val="20"/>
          <w:szCs w:val="20"/>
        </w:rPr>
        <w:t>Tel shoket6 borehole</w:t>
      </w:r>
      <w:r>
        <w:rPr>
          <w:rFonts w:ascii="Courier New" w:hAnsi="Courier New" w:cs="Courier New"/>
          <w:kern w:val="0"/>
          <w:sz w:val="20"/>
          <w:szCs w:val="20"/>
        </w:rPr>
        <w:t xml:space="preserve"> with </w:t>
      </w:r>
      <w:r w:rsidRPr="000570DD">
        <w:rPr>
          <w:rFonts w:ascii="Courier New" w:hAnsi="Courier New" w:cs="Courier New"/>
          <w:kern w:val="0"/>
          <w:sz w:val="20"/>
          <w:szCs w:val="20"/>
        </w:rPr>
        <w:t>carbonate aquifer</w:t>
      </w:r>
      <w:r>
        <w:rPr>
          <w:rFonts w:ascii="Courier New" w:hAnsi="Courier New" w:cs="Courier New"/>
          <w:kern w:val="0"/>
          <w:sz w:val="20"/>
          <w:szCs w:val="20"/>
        </w:rPr>
        <w:t xml:space="preserve"> and gas at 20C##########</w:t>
      </w:r>
    </w:p>
    <w:p w14:paraId="552F20A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OLUTION 0</w:t>
      </w:r>
    </w:p>
    <w:p w14:paraId="0C04F1A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temp      20</w:t>
      </w:r>
    </w:p>
    <w:p w14:paraId="34B7499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pH        7.22</w:t>
      </w:r>
    </w:p>
    <w:p w14:paraId="769003D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units     mmol/l</w:t>
      </w:r>
    </w:p>
    <w:p w14:paraId="0DF0605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Br        0.0025</w:t>
      </w:r>
    </w:p>
    <w:p w14:paraId="59ABDE2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C         4.062</w:t>
      </w:r>
    </w:p>
    <w:p w14:paraId="3176C9D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Ca        1.2975</w:t>
      </w:r>
    </w:p>
    <w:p w14:paraId="352971F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Cl        1.8052 charge</w:t>
      </w:r>
    </w:p>
    <w:p w14:paraId="1205705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K         0.0588</w:t>
      </w:r>
    </w:p>
    <w:p w14:paraId="75B467A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Mg        1.0286</w:t>
      </w:r>
    </w:p>
    <w:p w14:paraId="24F8DFD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Na        1.9575</w:t>
      </w:r>
    </w:p>
    <w:p w14:paraId="7AAFE5E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S         0.3227</w:t>
      </w:r>
    </w:p>
    <w:p w14:paraId="49132AC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-water    1 # kg</w:t>
      </w:r>
    </w:p>
    <w:p w14:paraId="7F5DE5B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GAS_PHASE 0 </w:t>
      </w:r>
    </w:p>
    <w:p w14:paraId="5041B4B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fixed_pressure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###Consider a gas phase of CH4, H2O and CO2 (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fixed_pressure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) as main gas components in the subsurface### </w:t>
      </w:r>
    </w:p>
    <w:p w14:paraId="03BF467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-pressure     1</w:t>
      </w:r>
    </w:p>
    <w:p w14:paraId="5BFF4FF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-temperature   20</w:t>
      </w:r>
    </w:p>
    <w:p w14:paraId="6CAAD56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CO2(g) 0</w:t>
      </w:r>
    </w:p>
    <w:p w14:paraId="70C985C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CH4(g) 0</w:t>
      </w:r>
    </w:p>
    <w:p w14:paraId="7E1D96A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H2O(g) 0</w:t>
      </w:r>
    </w:p>
    <w:p w14:paraId="5028840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Reaction 1 </w:t>
      </w:r>
    </w:p>
    <w:p w14:paraId="3D5D6C1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CO2(g) 1</w:t>
      </w:r>
    </w:p>
    <w:p w14:paraId="440871A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CH4(g) 0</w:t>
      </w:r>
    </w:p>
    <w:p w14:paraId="12FC7EC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H2O(g) 0</w:t>
      </w:r>
    </w:p>
    <w:p w14:paraId="7B97E50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0.002 moles</w:t>
      </w:r>
    </w:p>
    <w:p w14:paraId="0D3AA78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QUILIBRIUM_PHASES 0</w:t>
      </w:r>
    </w:p>
    <w:p w14:paraId="1E3A638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Calcite   0 80.58</w:t>
      </w:r>
    </w:p>
    <w:p w14:paraId="4108F85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Dolomite  0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 5.64</w:t>
      </w:r>
    </w:p>
    <w:p w14:paraId="102B708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Quartz    0 3.86</w:t>
      </w:r>
    </w:p>
    <w:p w14:paraId="6D88C5D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K-Feldspar 0 0.32</w:t>
      </w:r>
    </w:p>
    <w:p w14:paraId="331B421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Illite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   0 0.12</w:t>
      </w:r>
    </w:p>
    <w:p w14:paraId="37C35CF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Kaolinite 0 0.18</w:t>
      </w:r>
    </w:p>
    <w:p w14:paraId="5CD2968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1</w:t>
      </w:r>
    </w:p>
    <w:p w14:paraId="15E552E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ELECTED_OUTPUT 1</w:t>
      </w:r>
    </w:p>
    <w:p w14:paraId="19A9E83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-file</w:t>
      </w:r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Base_Mk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Tel 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Shoket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6_0.002mol_Carbonate aquifer_200c.out</w:t>
      </w:r>
    </w:p>
    <w:p w14:paraId="263E7BB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-temperature</w:t>
      </w:r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true</w:t>
      </w:r>
    </w:p>
    <w:p w14:paraId="461C1CD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-pH</w:t>
      </w:r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true</w:t>
      </w:r>
    </w:p>
    <w:p w14:paraId="3F8BB21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-totals </w:t>
      </w:r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Ca Mg C Si Al Fe Na</w:t>
      </w:r>
    </w:p>
    <w:p w14:paraId="6D3BB62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saturation_indices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  CO2(g)</w:t>
      </w:r>
    </w:p>
    <w:p w14:paraId="26C6FC6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equilibrium_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phases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 Quartz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  K-feldspar  Albite Calcite Kaolinite Pyrite Dolomite Siderite Illite1</w:t>
      </w:r>
    </w:p>
    <w:p w14:paraId="3ACE1BB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-gases</w:t>
      </w:r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</w:r>
      <w:r>
        <w:rPr>
          <w:rFonts w:ascii="Courier New" w:hAnsi="Courier New" w:cs="Courier New"/>
          <w:kern w:val="0"/>
          <w:sz w:val="20"/>
          <w:szCs w:val="20"/>
        </w:rPr>
        <w:tab/>
        <w:t>CO2(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g)  CH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>4(g)  H2O(g)</w:t>
      </w:r>
    </w:p>
    <w:p w14:paraId="10091D1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48AD88EB" w14:textId="0306C20A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#############################################################################</w:t>
      </w:r>
    </w:p>
    <w:p w14:paraId="446A747D" w14:textId="244BC9B0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tep 2: Recalculate the changes of gas phase and minerals at 20 C ##</w:t>
      </w:r>
    </w:p>
    <w:p w14:paraId="4303C67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1</w:t>
      </w:r>
    </w:p>
    <w:p w14:paraId="02E0872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GAS_PHASE 1 </w:t>
      </w:r>
    </w:p>
    <w:p w14:paraId="7AAE0CE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-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fixed_pressure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</w:p>
    <w:p w14:paraId="0230FD8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-pressure     1</w:t>
      </w:r>
    </w:p>
    <w:p w14:paraId="2C7B73F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-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temperature  20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 </w:t>
      </w:r>
    </w:p>
    <w:p w14:paraId="171CCCF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lastRenderedPageBreak/>
        <w:t xml:space="preserve">   CO2(g) 0</w:t>
      </w:r>
    </w:p>
    <w:p w14:paraId="46EFB80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CH4(g) 0</w:t>
      </w:r>
    </w:p>
    <w:p w14:paraId="7572F8D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H2O(g) 0</w:t>
      </w:r>
    </w:p>
    <w:p w14:paraId="56C25C2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Reaction 1 </w:t>
      </w:r>
    </w:p>
    <w:p w14:paraId="79570A2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CO2(g) 1</w:t>
      </w:r>
    </w:p>
    <w:p w14:paraId="1B2E6CC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CH4(g) 0</w:t>
      </w:r>
    </w:p>
    <w:p w14:paraId="5F0F5DF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H2O(g) 0</w:t>
      </w:r>
    </w:p>
    <w:p w14:paraId="6B94A07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0.002 moles</w:t>
      </w:r>
    </w:p>
    <w:p w14:paraId="3FDE2B3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1</w:t>
      </w:r>
    </w:p>
    <w:p w14:paraId="492B9E7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20</w:t>
      </w:r>
    </w:p>
    <w:p w14:paraId="296A0BE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1</w:t>
      </w:r>
    </w:p>
    <w:p w14:paraId="64574EE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</w:t>
      </w:r>
    </w:p>
    <w:p w14:paraId="047A86F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EQUILIBRIUM_PHASES 1  </w:t>
      </w:r>
    </w:p>
    <w:p w14:paraId="6B97F75C" w14:textId="0A851E90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Calcite   0 80.58</w:t>
      </w:r>
    </w:p>
    <w:p w14:paraId="3FF9718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kern w:val="0"/>
          <w:sz w:val="20"/>
          <w:szCs w:val="20"/>
        </w:rPr>
        <w:t>Dolomite  0</w:t>
      </w:r>
      <w:proofErr w:type="gramEnd"/>
      <w:r>
        <w:rPr>
          <w:rFonts w:ascii="Courier New" w:hAnsi="Courier New" w:cs="Courier New"/>
          <w:kern w:val="0"/>
          <w:sz w:val="20"/>
          <w:szCs w:val="20"/>
        </w:rPr>
        <w:t xml:space="preserve"> 5.64</w:t>
      </w:r>
    </w:p>
    <w:p w14:paraId="5F84C0C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Quartz    0 3.86</w:t>
      </w:r>
    </w:p>
    <w:p w14:paraId="02E4546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K-Feldspar 0 0.32</w:t>
      </w:r>
    </w:p>
    <w:p w14:paraId="0C85EF0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kern w:val="0"/>
          <w:sz w:val="20"/>
          <w:szCs w:val="20"/>
        </w:rPr>
        <w:t>Illite</w:t>
      </w:r>
      <w:proofErr w:type="spellEnd"/>
      <w:r>
        <w:rPr>
          <w:rFonts w:ascii="Courier New" w:hAnsi="Courier New" w:cs="Courier New"/>
          <w:kern w:val="0"/>
          <w:sz w:val="20"/>
          <w:szCs w:val="20"/>
        </w:rPr>
        <w:t xml:space="preserve">    0 0.12</w:t>
      </w:r>
    </w:p>
    <w:p w14:paraId="092F6E3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 xml:space="preserve">    Kaolinite 0 0.18</w:t>
      </w:r>
    </w:p>
    <w:p w14:paraId="7BA4AEF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2</w:t>
      </w:r>
    </w:p>
    <w:p w14:paraId="77D9B0C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2</w:t>
      </w:r>
    </w:p>
    <w:p w14:paraId="75605E5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2</w:t>
      </w:r>
    </w:p>
    <w:p w14:paraId="0D1046E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447C421D" w14:textId="0A01E834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#############################################################################</w:t>
      </w:r>
    </w:p>
    <w:p w14:paraId="6E012F98" w14:textId="0B549536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tep 3: Increase Step-wisely the temperature and pressure of the system to mimic burial. ##########</w:t>
      </w:r>
    </w:p>
    <w:p w14:paraId="3E8BCAF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2</w:t>
      </w:r>
    </w:p>
    <w:p w14:paraId="13F70DA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2</w:t>
      </w:r>
    </w:p>
    <w:p w14:paraId="07D2721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2</w:t>
      </w:r>
    </w:p>
    <w:p w14:paraId="2F6EBFD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1</w:t>
      </w:r>
    </w:p>
    <w:p w14:paraId="46C2170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30</w:t>
      </w:r>
    </w:p>
    <w:p w14:paraId="1EFB7BA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1</w:t>
      </w:r>
    </w:p>
    <w:p w14:paraId="30C2BFE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50.35</w:t>
      </w:r>
    </w:p>
    <w:p w14:paraId="3A48064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3</w:t>
      </w:r>
    </w:p>
    <w:p w14:paraId="782504E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3</w:t>
      </w:r>
    </w:p>
    <w:p w14:paraId="3F3A774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3</w:t>
      </w:r>
    </w:p>
    <w:p w14:paraId="40FE926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0143F27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3</w:t>
      </w:r>
    </w:p>
    <w:p w14:paraId="26BA29D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3</w:t>
      </w:r>
    </w:p>
    <w:p w14:paraId="4EE39F5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3</w:t>
      </w:r>
    </w:p>
    <w:p w14:paraId="0D65364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2</w:t>
      </w:r>
    </w:p>
    <w:p w14:paraId="7EDFCCE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40</w:t>
      </w:r>
    </w:p>
    <w:p w14:paraId="6AC3CF7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2</w:t>
      </w:r>
    </w:p>
    <w:p w14:paraId="74FA1E0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99.69</w:t>
      </w:r>
    </w:p>
    <w:p w14:paraId="3A5FF08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4</w:t>
      </w:r>
    </w:p>
    <w:p w14:paraId="0D9B452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4</w:t>
      </w:r>
    </w:p>
    <w:p w14:paraId="18B9E34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4</w:t>
      </w:r>
    </w:p>
    <w:p w14:paraId="2E5023E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537D64D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4</w:t>
      </w:r>
    </w:p>
    <w:p w14:paraId="0C91D6A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4</w:t>
      </w:r>
    </w:p>
    <w:p w14:paraId="51E5BDD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4</w:t>
      </w:r>
    </w:p>
    <w:p w14:paraId="75B162E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3</w:t>
      </w:r>
    </w:p>
    <w:p w14:paraId="312D45A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50</w:t>
      </w:r>
    </w:p>
    <w:p w14:paraId="30D55DC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3</w:t>
      </w:r>
    </w:p>
    <w:p w14:paraId="047A58E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40.04</w:t>
      </w:r>
    </w:p>
    <w:p w14:paraId="64B2758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5</w:t>
      </w:r>
    </w:p>
    <w:p w14:paraId="2D54B34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5</w:t>
      </w:r>
    </w:p>
    <w:p w14:paraId="256EC42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lastRenderedPageBreak/>
        <w:t>Save EQUILIBRIUM_PHASES 5</w:t>
      </w:r>
    </w:p>
    <w:p w14:paraId="25689ED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39A30D5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5</w:t>
      </w:r>
    </w:p>
    <w:p w14:paraId="3F440EB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5</w:t>
      </w:r>
    </w:p>
    <w:p w14:paraId="30F52DD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5</w:t>
      </w:r>
    </w:p>
    <w:p w14:paraId="48ED57A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4</w:t>
      </w:r>
    </w:p>
    <w:p w14:paraId="54481F0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60</w:t>
      </w:r>
    </w:p>
    <w:p w14:paraId="6DDBDB7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4</w:t>
      </w:r>
    </w:p>
    <w:p w14:paraId="268012D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98.38</w:t>
      </w:r>
    </w:p>
    <w:p w14:paraId="1A609B0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6</w:t>
      </w:r>
    </w:p>
    <w:p w14:paraId="07272C5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6</w:t>
      </w:r>
    </w:p>
    <w:p w14:paraId="04DDABB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6</w:t>
      </w:r>
    </w:p>
    <w:p w14:paraId="4710C98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6A10B95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6</w:t>
      </w:r>
    </w:p>
    <w:p w14:paraId="1EA2B19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6</w:t>
      </w:r>
    </w:p>
    <w:p w14:paraId="6282F0A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6</w:t>
      </w:r>
    </w:p>
    <w:p w14:paraId="5456FC8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5</w:t>
      </w:r>
    </w:p>
    <w:p w14:paraId="28219F6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70</w:t>
      </w:r>
    </w:p>
    <w:p w14:paraId="2CEE0C2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5</w:t>
      </w:r>
    </w:p>
    <w:p w14:paraId="4354780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247.73</w:t>
      </w:r>
    </w:p>
    <w:p w14:paraId="1A8C775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7</w:t>
      </w:r>
    </w:p>
    <w:p w14:paraId="19C9ED5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7</w:t>
      </w:r>
    </w:p>
    <w:p w14:paraId="72A2DBB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7</w:t>
      </w:r>
    </w:p>
    <w:p w14:paraId="6CD34B9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01082A3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7</w:t>
      </w:r>
    </w:p>
    <w:p w14:paraId="3149312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7</w:t>
      </w:r>
    </w:p>
    <w:p w14:paraId="5FEFEB4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7</w:t>
      </w:r>
    </w:p>
    <w:p w14:paraId="1221F20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6</w:t>
      </w:r>
    </w:p>
    <w:p w14:paraId="3B4EAFA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80</w:t>
      </w:r>
    </w:p>
    <w:p w14:paraId="54B4E9C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6</w:t>
      </w:r>
    </w:p>
    <w:p w14:paraId="3B79C19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297.08</w:t>
      </w:r>
    </w:p>
    <w:p w14:paraId="4904F4E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8</w:t>
      </w:r>
    </w:p>
    <w:p w14:paraId="5E34387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8</w:t>
      </w:r>
    </w:p>
    <w:p w14:paraId="1466A19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8</w:t>
      </w:r>
    </w:p>
    <w:p w14:paraId="4052FE5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4AF3540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8</w:t>
      </w:r>
    </w:p>
    <w:p w14:paraId="73EC3C6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8</w:t>
      </w:r>
    </w:p>
    <w:p w14:paraId="48D638C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8</w:t>
      </w:r>
    </w:p>
    <w:p w14:paraId="5D4CD96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7</w:t>
      </w:r>
    </w:p>
    <w:p w14:paraId="683DE7B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90</w:t>
      </w:r>
    </w:p>
    <w:p w14:paraId="29F01FE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7</w:t>
      </w:r>
    </w:p>
    <w:p w14:paraId="7C044CA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364.42</w:t>
      </w:r>
    </w:p>
    <w:p w14:paraId="4BFED42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9</w:t>
      </w:r>
    </w:p>
    <w:p w14:paraId="0A1CC7E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9</w:t>
      </w:r>
    </w:p>
    <w:p w14:paraId="0D2D176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9</w:t>
      </w:r>
    </w:p>
    <w:p w14:paraId="15E765E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693DB53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9</w:t>
      </w:r>
    </w:p>
    <w:p w14:paraId="7F5F19A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9</w:t>
      </w:r>
    </w:p>
    <w:p w14:paraId="7E68582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9</w:t>
      </w:r>
    </w:p>
    <w:p w14:paraId="040C039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8</w:t>
      </w:r>
    </w:p>
    <w:p w14:paraId="5BF20C0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00</w:t>
      </w:r>
    </w:p>
    <w:p w14:paraId="6FC4120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8</w:t>
      </w:r>
    </w:p>
    <w:p w14:paraId="4FF56EB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395.77</w:t>
      </w:r>
    </w:p>
    <w:p w14:paraId="15A43A6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10</w:t>
      </w:r>
    </w:p>
    <w:p w14:paraId="5861E49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10</w:t>
      </w:r>
    </w:p>
    <w:p w14:paraId="3E8BB79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10</w:t>
      </w:r>
    </w:p>
    <w:p w14:paraId="110F1F4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0C2FD79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lastRenderedPageBreak/>
        <w:t>Use Solution 10</w:t>
      </w:r>
    </w:p>
    <w:p w14:paraId="226D70F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10</w:t>
      </w:r>
    </w:p>
    <w:p w14:paraId="5B92F89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10</w:t>
      </w:r>
    </w:p>
    <w:p w14:paraId="30586CD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9</w:t>
      </w:r>
    </w:p>
    <w:p w14:paraId="4B532FD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10</w:t>
      </w:r>
    </w:p>
    <w:p w14:paraId="51603C5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9</w:t>
      </w:r>
    </w:p>
    <w:p w14:paraId="73F8275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445.12</w:t>
      </w:r>
    </w:p>
    <w:p w14:paraId="1209AB2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11</w:t>
      </w:r>
    </w:p>
    <w:p w14:paraId="17F8489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11</w:t>
      </w:r>
    </w:p>
    <w:p w14:paraId="2B05BCF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11</w:t>
      </w:r>
    </w:p>
    <w:p w14:paraId="16304AF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55B7E44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11</w:t>
      </w:r>
    </w:p>
    <w:p w14:paraId="0ABC704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11</w:t>
      </w:r>
    </w:p>
    <w:p w14:paraId="7A2B0A8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11</w:t>
      </w:r>
    </w:p>
    <w:p w14:paraId="604007F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10</w:t>
      </w:r>
    </w:p>
    <w:p w14:paraId="137E01E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20</w:t>
      </w:r>
    </w:p>
    <w:p w14:paraId="641C6BE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10</w:t>
      </w:r>
    </w:p>
    <w:p w14:paraId="3163C34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494.46</w:t>
      </w:r>
    </w:p>
    <w:p w14:paraId="5B4820A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12</w:t>
      </w:r>
    </w:p>
    <w:p w14:paraId="7919DC5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12</w:t>
      </w:r>
    </w:p>
    <w:p w14:paraId="7027EE5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12</w:t>
      </w:r>
    </w:p>
    <w:p w14:paraId="46EF8AE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6EB066C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12</w:t>
      </w:r>
    </w:p>
    <w:p w14:paraId="0064D11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12</w:t>
      </w:r>
    </w:p>
    <w:p w14:paraId="36B63AB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12</w:t>
      </w:r>
    </w:p>
    <w:p w14:paraId="07F6824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11</w:t>
      </w:r>
    </w:p>
    <w:p w14:paraId="16EFB35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30</w:t>
      </w:r>
    </w:p>
    <w:p w14:paraId="04BF94C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11</w:t>
      </w:r>
    </w:p>
    <w:p w14:paraId="44BC5CE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543.81</w:t>
      </w:r>
    </w:p>
    <w:p w14:paraId="0945015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13</w:t>
      </w:r>
    </w:p>
    <w:p w14:paraId="3751C81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13</w:t>
      </w:r>
    </w:p>
    <w:p w14:paraId="5774FD0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13</w:t>
      </w:r>
    </w:p>
    <w:p w14:paraId="3E1AFE7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2CA19CD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13</w:t>
      </w:r>
    </w:p>
    <w:p w14:paraId="4F0A83A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13</w:t>
      </w:r>
    </w:p>
    <w:p w14:paraId="6169633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13</w:t>
      </w:r>
    </w:p>
    <w:p w14:paraId="230F8AF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12</w:t>
      </w:r>
    </w:p>
    <w:p w14:paraId="2652439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40</w:t>
      </w:r>
    </w:p>
    <w:p w14:paraId="3CF73A3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12</w:t>
      </w:r>
    </w:p>
    <w:p w14:paraId="738030D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593.15</w:t>
      </w:r>
    </w:p>
    <w:p w14:paraId="17DE3CB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14</w:t>
      </w:r>
    </w:p>
    <w:p w14:paraId="43CBEA2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14</w:t>
      </w:r>
    </w:p>
    <w:p w14:paraId="00E2EAC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14</w:t>
      </w:r>
    </w:p>
    <w:p w14:paraId="1C55C3D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2147BA8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14</w:t>
      </w:r>
    </w:p>
    <w:p w14:paraId="57CB5F5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14</w:t>
      </w:r>
    </w:p>
    <w:p w14:paraId="3016493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14</w:t>
      </w:r>
    </w:p>
    <w:p w14:paraId="62039DA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13</w:t>
      </w:r>
    </w:p>
    <w:p w14:paraId="3FC3948A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50</w:t>
      </w:r>
    </w:p>
    <w:p w14:paraId="4D26448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13</w:t>
      </w:r>
    </w:p>
    <w:p w14:paraId="5020CDE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642.50</w:t>
      </w:r>
    </w:p>
    <w:p w14:paraId="1589153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15</w:t>
      </w:r>
    </w:p>
    <w:p w14:paraId="46FF3B6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15</w:t>
      </w:r>
    </w:p>
    <w:p w14:paraId="48963A74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15</w:t>
      </w:r>
    </w:p>
    <w:p w14:paraId="464D46C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1DA1744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15</w:t>
      </w:r>
    </w:p>
    <w:p w14:paraId="55F6607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15</w:t>
      </w:r>
    </w:p>
    <w:p w14:paraId="67DEC60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lastRenderedPageBreak/>
        <w:t>USE EQUILIBRIUM_PHASES 15</w:t>
      </w:r>
    </w:p>
    <w:p w14:paraId="6860323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14</w:t>
      </w:r>
    </w:p>
    <w:p w14:paraId="4D72635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60</w:t>
      </w:r>
    </w:p>
    <w:p w14:paraId="385A86EE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14</w:t>
      </w:r>
    </w:p>
    <w:p w14:paraId="03F72F6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691.85</w:t>
      </w:r>
    </w:p>
    <w:p w14:paraId="3CE16AB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16</w:t>
      </w:r>
    </w:p>
    <w:p w14:paraId="2EC6C29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16</w:t>
      </w:r>
    </w:p>
    <w:p w14:paraId="1A24273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16</w:t>
      </w:r>
    </w:p>
    <w:p w14:paraId="78008B2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47E7E0F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16</w:t>
      </w:r>
    </w:p>
    <w:p w14:paraId="25AD3BD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16</w:t>
      </w:r>
    </w:p>
    <w:p w14:paraId="01DC989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16</w:t>
      </w:r>
    </w:p>
    <w:p w14:paraId="06D6C6A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15</w:t>
      </w:r>
    </w:p>
    <w:p w14:paraId="788EC5E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70</w:t>
      </w:r>
    </w:p>
    <w:p w14:paraId="184C628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15</w:t>
      </w:r>
    </w:p>
    <w:p w14:paraId="456D3B7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741.19</w:t>
      </w:r>
    </w:p>
    <w:p w14:paraId="0A8E732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17</w:t>
      </w:r>
    </w:p>
    <w:p w14:paraId="15E4B13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17</w:t>
      </w:r>
    </w:p>
    <w:p w14:paraId="016EF26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17</w:t>
      </w:r>
    </w:p>
    <w:p w14:paraId="1856437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406620B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17</w:t>
      </w:r>
    </w:p>
    <w:p w14:paraId="2901E99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17</w:t>
      </w:r>
    </w:p>
    <w:p w14:paraId="496AB3D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17</w:t>
      </w:r>
    </w:p>
    <w:p w14:paraId="1D835B7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16</w:t>
      </w:r>
    </w:p>
    <w:p w14:paraId="5357A0F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80</w:t>
      </w:r>
    </w:p>
    <w:p w14:paraId="63C7164B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16</w:t>
      </w:r>
    </w:p>
    <w:p w14:paraId="67AF3108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790.54</w:t>
      </w:r>
    </w:p>
    <w:p w14:paraId="46F8EE6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18</w:t>
      </w:r>
    </w:p>
    <w:p w14:paraId="56DFA25D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18</w:t>
      </w:r>
    </w:p>
    <w:p w14:paraId="5C64B0A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18</w:t>
      </w:r>
    </w:p>
    <w:p w14:paraId="1DDA2C4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55E21E7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18</w:t>
      </w:r>
    </w:p>
    <w:p w14:paraId="5EB7F10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18</w:t>
      </w:r>
    </w:p>
    <w:p w14:paraId="51A5A687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18</w:t>
      </w:r>
    </w:p>
    <w:p w14:paraId="5AF269D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17</w:t>
      </w:r>
    </w:p>
    <w:p w14:paraId="20D39DC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190</w:t>
      </w:r>
    </w:p>
    <w:p w14:paraId="7157822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17</w:t>
      </w:r>
    </w:p>
    <w:p w14:paraId="4528DCD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839.88</w:t>
      </w:r>
    </w:p>
    <w:p w14:paraId="4BAE349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19</w:t>
      </w:r>
    </w:p>
    <w:p w14:paraId="7524A66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19</w:t>
      </w:r>
    </w:p>
    <w:p w14:paraId="1A10889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19</w:t>
      </w:r>
    </w:p>
    <w:p w14:paraId="07542A13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42DED6F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Solution 19</w:t>
      </w:r>
    </w:p>
    <w:p w14:paraId="79EAC20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GAS_PHASE 19</w:t>
      </w:r>
    </w:p>
    <w:p w14:paraId="3E22C576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USE EQUILIBRIUM_PHASES 19</w:t>
      </w:r>
    </w:p>
    <w:p w14:paraId="56FE12D0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TEMPERATURE 18</w:t>
      </w:r>
    </w:p>
    <w:p w14:paraId="6C24925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200</w:t>
      </w:r>
    </w:p>
    <w:p w14:paraId="520E4F0C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REACTION_PRESSURE 18</w:t>
      </w:r>
    </w:p>
    <w:p w14:paraId="09FB518F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889.23</w:t>
      </w:r>
    </w:p>
    <w:p w14:paraId="09749865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Solution 20</w:t>
      </w:r>
    </w:p>
    <w:p w14:paraId="59070C11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GAS_PHASE 20</w:t>
      </w:r>
    </w:p>
    <w:p w14:paraId="7E66DCE9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Save EQUILIBRIUM_PHASES 20</w:t>
      </w:r>
    </w:p>
    <w:p w14:paraId="4B35D6B2" w14:textId="77777777" w:rsidR="000570DD" w:rsidRDefault="000570DD" w:rsidP="000570D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>
        <w:rPr>
          <w:rFonts w:ascii="Courier New" w:hAnsi="Courier New" w:cs="Courier New"/>
          <w:kern w:val="0"/>
          <w:sz w:val="20"/>
          <w:szCs w:val="20"/>
        </w:rPr>
        <w:t>END</w:t>
      </w:r>
    </w:p>
    <w:p w14:paraId="1E6C15E2" w14:textId="77777777" w:rsidR="00795137" w:rsidRDefault="00795137"/>
    <w:sectPr w:rsidR="00795137" w:rsidSect="001B4324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MzU1NjQ1MzU3MbBQ0lEKTi0uzszPAykwrAUAJOfNSiwAAAA="/>
  </w:docVars>
  <w:rsids>
    <w:rsidRoot w:val="000570DD"/>
    <w:rsid w:val="000570DD"/>
    <w:rsid w:val="0034243B"/>
    <w:rsid w:val="006111B5"/>
    <w:rsid w:val="00714535"/>
    <w:rsid w:val="00795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0AD0F"/>
  <w15:chartTrackingRefBased/>
  <w15:docId w15:val="{4C557F37-6C18-405D-A846-D448060D6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inatah@mail.huji.ac.il" TargetMode="External"/><Relationship Id="rId4" Type="http://schemas.openxmlformats.org/officeDocument/2006/relationships/hyperlink" Target="mailto:roi.roded@mail.huji.ac.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355</Words>
  <Characters>7725</Characters>
  <Application>Microsoft Office Word</Application>
  <DocSecurity>0</DocSecurity>
  <Lines>64</Lines>
  <Paragraphs>18</Paragraphs>
  <ScaleCrop>false</ScaleCrop>
  <Company/>
  <LinksUpToDate>false</LinksUpToDate>
  <CharactersWithSpaces>9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t Weber</dc:creator>
  <cp:keywords/>
  <dc:description/>
  <cp:lastModifiedBy>Roie Roded, Ph.D.</cp:lastModifiedBy>
  <cp:revision>2</cp:revision>
  <dcterms:created xsi:type="dcterms:W3CDTF">2023-04-20T07:34:00Z</dcterms:created>
  <dcterms:modified xsi:type="dcterms:W3CDTF">2023-08-02T15:59:00Z</dcterms:modified>
</cp:coreProperties>
</file>